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2089" w:rsidRPr="00860DCA" w:rsidRDefault="00102089">
      <w:pPr>
        <w:rPr>
          <w:lang w:val="en-GB"/>
        </w:rPr>
      </w:pPr>
    </w:p>
    <w:p w:rsidR="00057A97" w:rsidRPr="00860DCA" w:rsidRDefault="001D349C" w:rsidP="00057A97">
      <w:pPr>
        <w:jc w:val="center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860DCA">
        <w:rPr>
          <w:rFonts w:ascii="Times New Roman" w:hAnsi="Times New Roman" w:cs="Times New Roman"/>
          <w:b/>
          <w:sz w:val="32"/>
          <w:szCs w:val="32"/>
          <w:lang w:val="en-GB"/>
        </w:rPr>
        <w:t>I</w:t>
      </w:r>
      <w:r w:rsidR="00057A97" w:rsidRPr="00860DCA">
        <w:rPr>
          <w:rFonts w:ascii="Times New Roman" w:hAnsi="Times New Roman" w:cs="Times New Roman"/>
          <w:b/>
          <w:sz w:val="32"/>
          <w:szCs w:val="32"/>
          <w:lang w:val="en-GB"/>
        </w:rPr>
        <w:t xml:space="preserve">STANBUL </w:t>
      </w:r>
      <w:r w:rsidRPr="00860DCA">
        <w:rPr>
          <w:rFonts w:ascii="Times New Roman" w:hAnsi="Times New Roman" w:cs="Times New Roman"/>
          <w:b/>
          <w:sz w:val="32"/>
          <w:szCs w:val="32"/>
          <w:lang w:val="en-GB"/>
        </w:rPr>
        <w:t>TECHNICAL UNIVERSITY</w:t>
      </w:r>
    </w:p>
    <w:p w:rsidR="00057A97" w:rsidRPr="00860DCA" w:rsidRDefault="001D349C" w:rsidP="00057A97">
      <w:pPr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proofErr w:type="gramStart"/>
      <w:r w:rsidRPr="00860DCA">
        <w:rPr>
          <w:rFonts w:ascii="Times New Roman" w:hAnsi="Times New Roman" w:cs="Times New Roman"/>
          <w:b/>
          <w:sz w:val="28"/>
          <w:szCs w:val="28"/>
          <w:lang w:val="en-GB"/>
        </w:rPr>
        <w:t>FACULTY  OF</w:t>
      </w:r>
      <w:proofErr w:type="gramEnd"/>
      <w:r w:rsidRPr="00860DC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CHEMICAL AND</w:t>
      </w:r>
      <w:r w:rsidR="00057A97" w:rsidRPr="00860DC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 w:rsidRPr="00860DCA">
        <w:rPr>
          <w:rFonts w:ascii="Times New Roman" w:hAnsi="Times New Roman" w:cs="Times New Roman"/>
          <w:b/>
          <w:sz w:val="28"/>
          <w:szCs w:val="28"/>
          <w:lang w:val="en-GB"/>
        </w:rPr>
        <w:t>METALLURGICAL ENGINEERING</w:t>
      </w:r>
    </w:p>
    <w:p w:rsidR="00057A97" w:rsidRPr="00860DCA" w:rsidRDefault="001D349C" w:rsidP="00057A97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>CHEMICAL ENGINEERING DEPARTMENT</w:t>
      </w:r>
    </w:p>
    <w:p w:rsidR="006A09EC" w:rsidRPr="00860DCA" w:rsidRDefault="006A09EC" w:rsidP="00057A97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BF2C6E" w:rsidRPr="00860DCA" w:rsidRDefault="0031118C" w:rsidP="00057A97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INTERNSHIP </w:t>
      </w:r>
      <w:r w:rsidR="00860DCA" w:rsidRPr="00860DCA">
        <w:rPr>
          <w:rFonts w:ascii="Times New Roman" w:hAnsi="Times New Roman" w:cs="Times New Roman"/>
          <w:b/>
          <w:sz w:val="24"/>
          <w:szCs w:val="24"/>
          <w:lang w:val="en-GB"/>
        </w:rPr>
        <w:t>PRELIMINARY</w:t>
      </w:r>
      <w:bookmarkStart w:id="0" w:name="_GoBack"/>
      <w:bookmarkEnd w:id="0"/>
      <w:r w:rsidR="001D349C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REPORT</w:t>
      </w:r>
    </w:p>
    <w:p w:rsidR="00F74FE4" w:rsidRPr="00860DCA" w:rsidRDefault="00F74FE4" w:rsidP="00F74FE4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6A09EC" w:rsidRPr="00860DCA" w:rsidRDefault="00BF48FE" w:rsidP="00057A97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860DCA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>
            <wp:extent cx="2628900" cy="3028950"/>
            <wp:effectExtent l="19050" t="0" r="0" b="0"/>
            <wp:docPr id="1" name="Picture 0" descr="itu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tu logo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39351" cy="304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9EC" w:rsidRPr="00860DCA" w:rsidRDefault="006A09EC" w:rsidP="00057A97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F74FE4" w:rsidRPr="00860DCA" w:rsidRDefault="00F74FE4" w:rsidP="00BF2C6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F2C6E" w:rsidRPr="00860DCA" w:rsidRDefault="001D349C" w:rsidP="004C6B69">
      <w:pPr>
        <w:tabs>
          <w:tab w:val="left" w:pos="241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>Name-Surname</w:t>
      </w:r>
      <w:r w:rsidR="004C6B69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E43B22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</w:t>
      </w:r>
      <w:r w:rsidR="00BF2C6E" w:rsidRPr="00860DCA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</w:p>
    <w:p w:rsidR="00BF2C6E" w:rsidRPr="00860DCA" w:rsidRDefault="00E43B22" w:rsidP="004C6B69">
      <w:pPr>
        <w:tabs>
          <w:tab w:val="left" w:pos="2268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Faculty No                    </w:t>
      </w:r>
      <w:r w:rsidR="004C6B69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BF2C6E" w:rsidRPr="00860DCA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</w:p>
    <w:p w:rsidR="006A09EC" w:rsidRPr="00860DCA" w:rsidRDefault="001D349C" w:rsidP="00BF2C6E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Internship </w:t>
      </w:r>
      <w:r w:rsidR="00E43B22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Period </w:t>
      </w:r>
      <w:r w:rsidR="004C6B69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E43B22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</w:t>
      </w:r>
      <w:r w:rsidR="00BF2C6E" w:rsidRPr="00860DCA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</w:p>
    <w:p w:rsidR="00BF2C6E" w:rsidRPr="00860DCA" w:rsidRDefault="00E43B22" w:rsidP="00BF2C6E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Internship Type          </w:t>
      </w:r>
      <w:r w:rsidR="004C6B69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</w:t>
      </w:r>
      <w:r w:rsidR="00BF2C6E" w:rsidRPr="00860DCA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</w:p>
    <w:p w:rsidR="00BF2C6E" w:rsidRPr="00860DCA" w:rsidRDefault="00E43B22" w:rsidP="004C6B69">
      <w:pPr>
        <w:tabs>
          <w:tab w:val="left" w:pos="241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Name of the </w:t>
      </w:r>
      <w:proofErr w:type="gramStart"/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>Company</w:t>
      </w:r>
      <w:r w:rsidR="004C6B69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BF2C6E" w:rsidRPr="00860DCA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  <w:proofErr w:type="gramEnd"/>
      <w:r w:rsidR="00BF2C6E" w:rsidRPr="00860DC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sectPr w:rsidR="00BF2C6E" w:rsidRPr="00860DCA" w:rsidSect="00BF2C6E">
      <w:pgSz w:w="11906" w:h="16838"/>
      <w:pgMar w:top="1701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MDE3sDCxMDIwMjVS0lEKTi0uzszPAykwrAUAnEkHBywAAAA="/>
  </w:docVars>
  <w:rsids>
    <w:rsidRoot w:val="00057A97"/>
    <w:rsid w:val="00057A97"/>
    <w:rsid w:val="00102089"/>
    <w:rsid w:val="00147783"/>
    <w:rsid w:val="001D349C"/>
    <w:rsid w:val="0031118C"/>
    <w:rsid w:val="004C6B69"/>
    <w:rsid w:val="006A09EC"/>
    <w:rsid w:val="00860DCA"/>
    <w:rsid w:val="008723DD"/>
    <w:rsid w:val="00BE451B"/>
    <w:rsid w:val="00BF2C6E"/>
    <w:rsid w:val="00BF48FE"/>
    <w:rsid w:val="00E43B22"/>
    <w:rsid w:val="00F74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E0A674-1831-41FC-88BA-F30F152EB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2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48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8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tung</dc:creator>
  <cp:keywords/>
  <dc:description/>
  <cp:lastModifiedBy>moiz</cp:lastModifiedBy>
  <cp:revision>2</cp:revision>
  <dcterms:created xsi:type="dcterms:W3CDTF">2018-03-16T14:40:00Z</dcterms:created>
  <dcterms:modified xsi:type="dcterms:W3CDTF">2018-03-16T14:40:00Z</dcterms:modified>
</cp:coreProperties>
</file>